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4A4" w:rsidRPr="00F9420E" w:rsidRDefault="001804A4" w:rsidP="001804A4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F9420E">
        <w:rPr>
          <w:b/>
          <w:sz w:val="24"/>
          <w:szCs w:val="24"/>
        </w:rPr>
        <w:t>P</w:t>
      </w:r>
      <w:r w:rsidR="003E04AD" w:rsidRPr="00F9420E">
        <w:rPr>
          <w:b/>
          <w:sz w:val="24"/>
          <w:szCs w:val="24"/>
        </w:rPr>
        <w:t>RESIDENT'</w:t>
      </w:r>
      <w:r w:rsidRPr="00F9420E">
        <w:rPr>
          <w:b/>
          <w:sz w:val="24"/>
          <w:szCs w:val="24"/>
        </w:rPr>
        <w:t xml:space="preserve">S </w:t>
      </w:r>
      <w:r w:rsidR="00153539" w:rsidRPr="00F9420E">
        <w:rPr>
          <w:b/>
          <w:sz w:val="24"/>
          <w:szCs w:val="24"/>
        </w:rPr>
        <w:t>Diversity, Equity and Inclusion Council (DEIC)</w:t>
      </w:r>
      <w:r w:rsidR="00D97AA3" w:rsidRPr="00F9420E">
        <w:rPr>
          <w:b/>
          <w:sz w:val="24"/>
          <w:szCs w:val="24"/>
        </w:rPr>
        <w:br/>
      </w:r>
    </w:p>
    <w:p w:rsidR="00D97AA3" w:rsidRPr="00F9420E" w:rsidRDefault="001F589F" w:rsidP="001804A4">
      <w:pPr>
        <w:jc w:val="center"/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AGENDA</w:t>
      </w:r>
    </w:p>
    <w:p w:rsidR="00644DD4" w:rsidRPr="00F9420E" w:rsidRDefault="00644DD4" w:rsidP="00D97AA3">
      <w:pPr>
        <w:jc w:val="center"/>
        <w:rPr>
          <w:b/>
          <w:sz w:val="24"/>
          <w:szCs w:val="24"/>
        </w:rPr>
      </w:pPr>
    </w:p>
    <w:p w:rsidR="00D97AA3" w:rsidRPr="00F9420E" w:rsidRDefault="00971F7C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nuary 29, 2020</w:t>
      </w:r>
      <w:r w:rsidR="00D97AA3" w:rsidRPr="00F9420E">
        <w:rPr>
          <w:b/>
          <w:sz w:val="24"/>
          <w:szCs w:val="24"/>
        </w:rPr>
        <w:t xml:space="preserve"> </w:t>
      </w:r>
    </w:p>
    <w:p w:rsidR="00805D2B" w:rsidRPr="00F9420E" w:rsidRDefault="00FE56F2" w:rsidP="00D97AA3">
      <w:pPr>
        <w:jc w:val="center"/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Library Fishbowl</w:t>
      </w:r>
      <w:r w:rsidR="00644DD4" w:rsidRPr="00F9420E">
        <w:rPr>
          <w:b/>
          <w:sz w:val="24"/>
          <w:szCs w:val="24"/>
        </w:rPr>
        <w:t xml:space="preserve"> </w:t>
      </w:r>
      <w:r w:rsidR="001F589F" w:rsidRPr="00F9420E">
        <w:rPr>
          <w:b/>
          <w:sz w:val="24"/>
          <w:szCs w:val="24"/>
        </w:rPr>
        <w:br/>
      </w:r>
    </w:p>
    <w:p w:rsidR="004C4A21" w:rsidRPr="00F9420E" w:rsidRDefault="00FE56F2" w:rsidP="00CA4CCD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3:00-3:</w:t>
      </w:r>
      <w:r w:rsidR="00971F7C">
        <w:rPr>
          <w:b/>
          <w:sz w:val="24"/>
          <w:szCs w:val="24"/>
        </w:rPr>
        <w:t>05</w:t>
      </w:r>
      <w:r w:rsidR="00D92ABB" w:rsidRPr="00F9420E">
        <w:rPr>
          <w:b/>
          <w:sz w:val="24"/>
          <w:szCs w:val="24"/>
        </w:rPr>
        <w:t xml:space="preserve"> p</w:t>
      </w:r>
      <w:r w:rsidR="00CA4CCD" w:rsidRPr="00F9420E">
        <w:rPr>
          <w:b/>
          <w:sz w:val="24"/>
          <w:szCs w:val="24"/>
        </w:rPr>
        <w:t>.m.</w:t>
      </w:r>
      <w:r w:rsidR="00D82878" w:rsidRPr="00F9420E">
        <w:rPr>
          <w:b/>
          <w:sz w:val="24"/>
          <w:szCs w:val="24"/>
        </w:rPr>
        <w:tab/>
      </w:r>
      <w:r w:rsidR="0025590E" w:rsidRPr="00F9420E">
        <w:rPr>
          <w:b/>
          <w:sz w:val="24"/>
          <w:szCs w:val="24"/>
        </w:rPr>
        <w:t>Welcome</w:t>
      </w:r>
      <w:r w:rsidR="00D92ABB" w:rsidRPr="00F9420E">
        <w:rPr>
          <w:b/>
          <w:sz w:val="24"/>
          <w:szCs w:val="24"/>
        </w:rPr>
        <w:t>!</w:t>
      </w:r>
      <w:r w:rsidR="0025590E" w:rsidRPr="00F9420E">
        <w:rPr>
          <w:b/>
          <w:sz w:val="24"/>
          <w:szCs w:val="24"/>
        </w:rPr>
        <w:t xml:space="preserve"> </w:t>
      </w:r>
    </w:p>
    <w:p w:rsidR="00153539" w:rsidRPr="00F9420E" w:rsidRDefault="00153539" w:rsidP="0016485B">
      <w:pPr>
        <w:spacing w:line="360" w:lineRule="auto"/>
        <w:rPr>
          <w:b/>
          <w:sz w:val="24"/>
          <w:szCs w:val="24"/>
        </w:rPr>
      </w:pPr>
    </w:p>
    <w:p w:rsidR="00D82878" w:rsidRPr="00F9420E" w:rsidRDefault="00971F7C" w:rsidP="00D82878">
      <w:pPr>
        <w:rPr>
          <w:b/>
          <w:sz w:val="24"/>
          <w:szCs w:val="24"/>
        </w:rPr>
      </w:pPr>
      <w:r>
        <w:rPr>
          <w:b/>
          <w:sz w:val="24"/>
          <w:szCs w:val="24"/>
        </w:rPr>
        <w:t>3:05</w:t>
      </w:r>
      <w:r w:rsidR="00CA4CCD" w:rsidRPr="00F9420E">
        <w:rPr>
          <w:b/>
          <w:sz w:val="24"/>
          <w:szCs w:val="24"/>
        </w:rPr>
        <w:t>-</w:t>
      </w:r>
      <w:r w:rsidR="00D92ABB" w:rsidRPr="00F9420E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:30</w:t>
      </w:r>
      <w:r w:rsidR="00165A91" w:rsidRPr="00F9420E">
        <w:rPr>
          <w:b/>
          <w:sz w:val="24"/>
          <w:szCs w:val="24"/>
        </w:rPr>
        <w:t xml:space="preserve"> p</w:t>
      </w:r>
      <w:r w:rsidR="00CA4CCD" w:rsidRPr="00F9420E">
        <w:rPr>
          <w:b/>
          <w:sz w:val="24"/>
          <w:szCs w:val="24"/>
        </w:rPr>
        <w:t>.m.</w:t>
      </w:r>
      <w:r>
        <w:rPr>
          <w:b/>
          <w:sz w:val="24"/>
          <w:szCs w:val="24"/>
        </w:rPr>
        <w:tab/>
        <w:t>DEIC</w:t>
      </w:r>
      <w:r w:rsidR="000A47C2" w:rsidRPr="00F9420E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Members </w:t>
      </w:r>
      <w:r w:rsidR="000A47C2" w:rsidRPr="00F9420E">
        <w:rPr>
          <w:b/>
          <w:sz w:val="24"/>
          <w:szCs w:val="24"/>
        </w:rPr>
        <w:t>Updates</w:t>
      </w:r>
    </w:p>
    <w:p w:rsidR="000A47C2" w:rsidRPr="00F9420E" w:rsidRDefault="00971F7C" w:rsidP="000A47C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University Senate Presentation</w:t>
      </w:r>
    </w:p>
    <w:p w:rsidR="000A47C2" w:rsidRPr="00F9420E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Inclusive Teaching Strategies and Culturally Relevant Pedagogies</w:t>
      </w:r>
    </w:p>
    <w:p w:rsidR="000A47C2" w:rsidRPr="00F9420E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Faculty and Staff Professional Development Opportunities</w:t>
      </w:r>
    </w:p>
    <w:p w:rsidR="000A47C2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What it Means for HSU to be a Hispanic Serving Institution (HSI)</w:t>
      </w:r>
    </w:p>
    <w:p w:rsidR="00971F7C" w:rsidRDefault="00971F7C" w:rsidP="00971F7C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Equity Fellows On-Going Presentations</w:t>
      </w:r>
    </w:p>
    <w:p w:rsidR="00971F7C" w:rsidRDefault="00971F7C" w:rsidP="00971F7C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Cultural Humility Training of Trainers Session</w:t>
      </w:r>
    </w:p>
    <w:p w:rsidR="00971F7C" w:rsidRPr="00F9420E" w:rsidRDefault="00971F7C" w:rsidP="00971F7C">
      <w:pPr>
        <w:pStyle w:val="ListParagraph"/>
        <w:numPr>
          <w:ilvl w:val="1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Next opportunity to attend is </w:t>
      </w:r>
      <w:r w:rsidR="00E116F2">
        <w:rPr>
          <w:sz w:val="24"/>
          <w:szCs w:val="24"/>
        </w:rPr>
        <w:t>March 11-12, 2020</w:t>
      </w:r>
      <w:r>
        <w:rPr>
          <w:sz w:val="24"/>
          <w:szCs w:val="24"/>
        </w:rPr>
        <w:t xml:space="preserve"> </w:t>
      </w:r>
    </w:p>
    <w:p w:rsidR="000A47C2" w:rsidRPr="00F9420E" w:rsidRDefault="000A47C2" w:rsidP="00D82878">
      <w:pPr>
        <w:rPr>
          <w:b/>
          <w:sz w:val="24"/>
          <w:szCs w:val="24"/>
        </w:rPr>
      </w:pPr>
    </w:p>
    <w:p w:rsidR="00D82878" w:rsidRPr="00F9420E" w:rsidRDefault="00D82878" w:rsidP="00D82878">
      <w:pPr>
        <w:rPr>
          <w:b/>
          <w:sz w:val="24"/>
          <w:szCs w:val="24"/>
        </w:rPr>
      </w:pPr>
    </w:p>
    <w:p w:rsidR="00E85D2B" w:rsidRPr="00F9420E" w:rsidRDefault="00E116F2" w:rsidP="00E85D2B">
      <w:pPr>
        <w:rPr>
          <w:b/>
          <w:sz w:val="24"/>
          <w:szCs w:val="24"/>
        </w:rPr>
      </w:pPr>
      <w:r>
        <w:rPr>
          <w:b/>
          <w:sz w:val="24"/>
          <w:szCs w:val="24"/>
        </w:rPr>
        <w:t>3:30</w:t>
      </w:r>
      <w:r w:rsidR="00CC51E9">
        <w:rPr>
          <w:b/>
          <w:sz w:val="24"/>
          <w:szCs w:val="24"/>
        </w:rPr>
        <w:t>-3:</w:t>
      </w:r>
      <w:r w:rsidR="000E2D91" w:rsidRPr="00F9420E">
        <w:rPr>
          <w:b/>
          <w:sz w:val="24"/>
          <w:szCs w:val="24"/>
        </w:rPr>
        <w:t>5</w:t>
      </w:r>
      <w:r w:rsidR="00CC51E9">
        <w:rPr>
          <w:b/>
          <w:sz w:val="24"/>
          <w:szCs w:val="24"/>
        </w:rPr>
        <w:t>0</w:t>
      </w:r>
      <w:r w:rsidR="00D82878" w:rsidRPr="00F9420E">
        <w:rPr>
          <w:b/>
          <w:sz w:val="24"/>
          <w:szCs w:val="24"/>
        </w:rPr>
        <w:t xml:space="preserve"> p.m.</w:t>
      </w:r>
      <w:r w:rsidR="00D82878" w:rsidRPr="00F9420E">
        <w:rPr>
          <w:b/>
          <w:sz w:val="24"/>
          <w:szCs w:val="24"/>
        </w:rPr>
        <w:tab/>
      </w:r>
      <w:r>
        <w:rPr>
          <w:b/>
          <w:sz w:val="24"/>
          <w:szCs w:val="24"/>
        </w:rPr>
        <w:t>Welcome to Provost Lisa Bond-M</w:t>
      </w:r>
      <w:r w:rsidR="001E15F9">
        <w:rPr>
          <w:b/>
          <w:sz w:val="24"/>
          <w:szCs w:val="24"/>
        </w:rPr>
        <w:t>aupin</w:t>
      </w:r>
      <w:r w:rsidR="00967A3B" w:rsidRPr="00F9420E">
        <w:rPr>
          <w:b/>
          <w:sz w:val="24"/>
          <w:szCs w:val="24"/>
        </w:rPr>
        <w:t xml:space="preserve"> </w:t>
      </w:r>
    </w:p>
    <w:p w:rsidR="0016485B" w:rsidRPr="00F9420E" w:rsidRDefault="0016485B" w:rsidP="00C57B95">
      <w:pPr>
        <w:rPr>
          <w:b/>
          <w:sz w:val="24"/>
          <w:szCs w:val="24"/>
        </w:rPr>
      </w:pPr>
    </w:p>
    <w:p w:rsidR="00E85D2B" w:rsidRPr="00F9420E" w:rsidRDefault="00CC51E9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3:</w:t>
      </w:r>
      <w:r w:rsidR="000A47C2" w:rsidRPr="00F9420E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0</w:t>
      </w:r>
      <w:r w:rsidR="002B2D00" w:rsidRPr="00F9420E">
        <w:rPr>
          <w:b/>
          <w:sz w:val="24"/>
          <w:szCs w:val="24"/>
        </w:rPr>
        <w:t>-4:00</w:t>
      </w:r>
      <w:r w:rsidR="00883FBB" w:rsidRPr="00F9420E">
        <w:rPr>
          <w:b/>
          <w:sz w:val="24"/>
          <w:szCs w:val="24"/>
        </w:rPr>
        <w:t xml:space="preserve"> p</w:t>
      </w:r>
      <w:r w:rsidR="00C57B95" w:rsidRPr="00F9420E">
        <w:rPr>
          <w:b/>
          <w:sz w:val="24"/>
          <w:szCs w:val="24"/>
        </w:rPr>
        <w:t>.m.</w:t>
      </w:r>
      <w:r w:rsidR="00883FBB" w:rsidRPr="00F9420E">
        <w:rPr>
          <w:b/>
          <w:sz w:val="24"/>
          <w:szCs w:val="24"/>
        </w:rPr>
        <w:tab/>
      </w:r>
      <w:r w:rsidR="00E85D2B" w:rsidRPr="00F9420E">
        <w:rPr>
          <w:b/>
          <w:sz w:val="24"/>
          <w:szCs w:val="24"/>
        </w:rPr>
        <w:t xml:space="preserve"> </w:t>
      </w:r>
      <w:r w:rsidR="001E15F9">
        <w:rPr>
          <w:b/>
          <w:sz w:val="24"/>
          <w:szCs w:val="24"/>
        </w:rPr>
        <w:t>Our Work Moving Forward</w:t>
      </w:r>
      <w:r>
        <w:rPr>
          <w:b/>
          <w:sz w:val="24"/>
          <w:szCs w:val="24"/>
        </w:rPr>
        <w:t xml:space="preserve"> </w:t>
      </w: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Pr="00F9420E" w:rsidRDefault="00E85D2B" w:rsidP="00D82878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************</w:t>
      </w: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  <w:t xml:space="preserve">Next DEIC Meeting: Wednesday, </w:t>
      </w:r>
      <w:r w:rsidR="00971F7C">
        <w:rPr>
          <w:b/>
          <w:sz w:val="24"/>
          <w:szCs w:val="24"/>
        </w:rPr>
        <w:t>February</w:t>
      </w:r>
      <w:r w:rsidR="000A47C2" w:rsidRPr="00F9420E">
        <w:rPr>
          <w:b/>
          <w:sz w:val="24"/>
          <w:szCs w:val="24"/>
        </w:rPr>
        <w:t xml:space="preserve"> 20</w:t>
      </w:r>
      <w:r w:rsidRPr="00F9420E">
        <w:rPr>
          <w:b/>
          <w:sz w:val="24"/>
          <w:szCs w:val="24"/>
          <w:vertAlign w:val="superscript"/>
        </w:rPr>
        <w:t>th</w:t>
      </w:r>
      <w:r w:rsidRPr="00F9420E">
        <w:rPr>
          <w:b/>
          <w:sz w:val="24"/>
          <w:szCs w:val="24"/>
        </w:rPr>
        <w:t xml:space="preserve"> </w:t>
      </w:r>
    </w:p>
    <w:p w:rsidR="00C66D55" w:rsidRPr="00F9420E" w:rsidRDefault="00C66D55" w:rsidP="00C66D55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Update on The Brain – Mapping HSU’s Equity Efforts</w:t>
      </w:r>
    </w:p>
    <w:p w:rsidR="00C66D55" w:rsidRPr="00F9420E" w:rsidRDefault="00C66D55" w:rsidP="00D82878">
      <w:pPr>
        <w:rPr>
          <w:b/>
          <w:sz w:val="24"/>
          <w:szCs w:val="24"/>
        </w:rPr>
      </w:pPr>
    </w:p>
    <w:p w:rsidR="00C66D55" w:rsidRPr="00F9420E" w:rsidRDefault="00C66D55" w:rsidP="00D82878">
      <w:pPr>
        <w:rPr>
          <w:b/>
          <w:sz w:val="24"/>
          <w:szCs w:val="24"/>
        </w:rPr>
      </w:pPr>
    </w:p>
    <w:p w:rsidR="00C66D55" w:rsidRDefault="00C66D55" w:rsidP="00C66D55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</w:r>
      <w:r w:rsidR="001E15F9">
        <w:rPr>
          <w:b/>
          <w:sz w:val="24"/>
          <w:szCs w:val="24"/>
        </w:rPr>
        <w:t>Upcoming Events</w:t>
      </w:r>
    </w:p>
    <w:p w:rsidR="001E15F9" w:rsidRPr="00CD5BE4" w:rsidRDefault="001E15F9" w:rsidP="00971F7C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CD5BE4">
        <w:rPr>
          <w:rFonts w:cstheme="minorHAnsi"/>
          <w:sz w:val="24"/>
          <w:szCs w:val="24"/>
        </w:rPr>
        <w:t>San Jose Taiko Presents: Swingposium for Fred Korematsu Day of Civil Liberties and the Constitution</w:t>
      </w:r>
    </w:p>
    <w:p w:rsidR="00971F7C" w:rsidRPr="00CD5BE4" w:rsidRDefault="00971F7C" w:rsidP="00971F7C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CD5BE4">
        <w:rPr>
          <w:rFonts w:cstheme="minorHAnsi"/>
          <w:sz w:val="24"/>
          <w:szCs w:val="24"/>
        </w:rPr>
        <w:t>Cal State Fullerton 2-day session</w:t>
      </w:r>
      <w:r w:rsidR="00990698" w:rsidRPr="00CD5BE4">
        <w:rPr>
          <w:rFonts w:cstheme="minorHAnsi"/>
          <w:sz w:val="24"/>
          <w:szCs w:val="24"/>
        </w:rPr>
        <w:t>: 1</w:t>
      </w:r>
      <w:r w:rsidR="00990698" w:rsidRPr="00CD5BE4">
        <w:rPr>
          <w:rFonts w:cstheme="minorHAnsi"/>
          <w:sz w:val="24"/>
          <w:szCs w:val="24"/>
          <w:vertAlign w:val="superscript"/>
        </w:rPr>
        <w:t>st</w:t>
      </w:r>
      <w:r w:rsidR="00990698" w:rsidRPr="00CD5BE4">
        <w:rPr>
          <w:rFonts w:cstheme="minorHAnsi"/>
          <w:sz w:val="24"/>
          <w:szCs w:val="24"/>
        </w:rPr>
        <w:t xml:space="preserve"> day - Strategies on Faculty Recruitment and Retention and 2</w:t>
      </w:r>
      <w:r w:rsidR="00990698" w:rsidRPr="00CD5BE4">
        <w:rPr>
          <w:rFonts w:cstheme="minorHAnsi"/>
          <w:sz w:val="24"/>
          <w:szCs w:val="24"/>
          <w:vertAlign w:val="superscript"/>
        </w:rPr>
        <w:t>nd</w:t>
      </w:r>
      <w:r w:rsidR="00990698" w:rsidRPr="00CD5BE4">
        <w:rPr>
          <w:rFonts w:cstheme="minorHAnsi"/>
          <w:sz w:val="24"/>
          <w:szCs w:val="24"/>
        </w:rPr>
        <w:t xml:space="preserve"> - Convening of Diversity Officers</w:t>
      </w:r>
    </w:p>
    <w:p w:rsidR="00971F7C" w:rsidRPr="00CD5BE4" w:rsidRDefault="00971F7C" w:rsidP="00971F7C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CD5BE4">
        <w:rPr>
          <w:rFonts w:cstheme="minorHAnsi"/>
          <w:sz w:val="24"/>
          <w:szCs w:val="24"/>
        </w:rPr>
        <w:t>Moving Beyond Bias Training</w:t>
      </w:r>
      <w:r w:rsidR="00990698" w:rsidRPr="00CD5BE4">
        <w:rPr>
          <w:rFonts w:cstheme="minorHAnsi"/>
          <w:sz w:val="24"/>
          <w:szCs w:val="24"/>
        </w:rPr>
        <w:t xml:space="preserve"> </w:t>
      </w:r>
    </w:p>
    <w:p w:rsidR="00CD5BE4" w:rsidRPr="00CD5BE4" w:rsidRDefault="00CD5BE4" w:rsidP="00CD5BE4">
      <w:pPr>
        <w:pStyle w:val="ListParagraph"/>
        <w:numPr>
          <w:ilvl w:val="1"/>
          <w:numId w:val="17"/>
        </w:numPr>
        <w:shd w:val="clear" w:color="auto" w:fill="FFFFFF"/>
        <w:rPr>
          <w:rFonts w:eastAsia="Times New Roman" w:cstheme="minorHAnsi"/>
          <w:color w:val="222222"/>
          <w:sz w:val="24"/>
          <w:szCs w:val="24"/>
        </w:rPr>
      </w:pPr>
      <w:r w:rsidRPr="00CD5BE4">
        <w:rPr>
          <w:rFonts w:eastAsia="Times New Roman" w:cstheme="minorHAnsi"/>
          <w:color w:val="222222"/>
          <w:sz w:val="24"/>
          <w:szCs w:val="24"/>
        </w:rPr>
        <w:t>February 23: 10 student leaders</w:t>
      </w:r>
    </w:p>
    <w:p w:rsidR="00CD5BE4" w:rsidRPr="00CD5BE4" w:rsidRDefault="00CD5BE4" w:rsidP="00CD5BE4">
      <w:pPr>
        <w:pStyle w:val="ListParagraph"/>
        <w:numPr>
          <w:ilvl w:val="1"/>
          <w:numId w:val="17"/>
        </w:numPr>
        <w:shd w:val="clear" w:color="auto" w:fill="FFFFFF"/>
        <w:rPr>
          <w:rFonts w:eastAsia="Times New Roman" w:cstheme="minorHAnsi"/>
          <w:color w:val="222222"/>
          <w:sz w:val="24"/>
          <w:szCs w:val="24"/>
        </w:rPr>
      </w:pPr>
      <w:r w:rsidRPr="00CD5BE4">
        <w:rPr>
          <w:rFonts w:eastAsia="Times New Roman" w:cstheme="minorHAnsi"/>
          <w:color w:val="222222"/>
          <w:sz w:val="24"/>
          <w:szCs w:val="24"/>
        </w:rPr>
        <w:t>February 24: 7 faculty members</w:t>
      </w:r>
    </w:p>
    <w:p w:rsidR="00CD5BE4" w:rsidRDefault="00CD5BE4" w:rsidP="00CD5BE4">
      <w:pPr>
        <w:pStyle w:val="ListParagraph"/>
        <w:numPr>
          <w:ilvl w:val="1"/>
          <w:numId w:val="17"/>
        </w:numPr>
        <w:shd w:val="clear" w:color="auto" w:fill="FFFFFF"/>
        <w:rPr>
          <w:rFonts w:eastAsia="Times New Roman" w:cstheme="minorHAnsi"/>
          <w:color w:val="222222"/>
          <w:sz w:val="24"/>
          <w:szCs w:val="24"/>
        </w:rPr>
      </w:pPr>
      <w:r w:rsidRPr="00CD5BE4">
        <w:rPr>
          <w:rFonts w:eastAsia="Times New Roman" w:cstheme="minorHAnsi"/>
          <w:color w:val="222222"/>
          <w:sz w:val="24"/>
          <w:szCs w:val="24"/>
        </w:rPr>
        <w:t>February 25: 9 senior administrators</w:t>
      </w:r>
    </w:p>
    <w:p w:rsidR="00CD5BE4" w:rsidRPr="00CD5BE4" w:rsidRDefault="00CD5BE4" w:rsidP="00CD5BE4">
      <w:pPr>
        <w:pStyle w:val="ListParagraph"/>
        <w:numPr>
          <w:ilvl w:val="1"/>
          <w:numId w:val="17"/>
        </w:numPr>
        <w:shd w:val="clear" w:color="auto" w:fill="FFFFFF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June 3-4: 14 Trainers</w:t>
      </w:r>
    </w:p>
    <w:p w:rsidR="00990698" w:rsidRPr="00CD5BE4" w:rsidRDefault="00990698" w:rsidP="00CD5BE4">
      <w:pPr>
        <w:pStyle w:val="ListParagraph"/>
        <w:ind w:left="2520"/>
        <w:rPr>
          <w:rFonts w:ascii="Calibri" w:hAnsi="Calibri" w:cs="Calibri"/>
          <w:sz w:val="24"/>
          <w:szCs w:val="24"/>
        </w:rPr>
      </w:pPr>
    </w:p>
    <w:p w:rsidR="00971F7C" w:rsidRPr="001E15F9" w:rsidRDefault="00971F7C" w:rsidP="00971F7C">
      <w:pPr>
        <w:pStyle w:val="ListParagraph"/>
        <w:ind w:left="2520"/>
        <w:rPr>
          <w:sz w:val="24"/>
          <w:szCs w:val="24"/>
        </w:rPr>
      </w:pPr>
    </w:p>
    <w:p w:rsidR="000A47C2" w:rsidRPr="00F9420E" w:rsidRDefault="000A47C2" w:rsidP="000A47C2">
      <w:pPr>
        <w:pStyle w:val="ListParagraph"/>
        <w:ind w:left="2520"/>
        <w:rPr>
          <w:sz w:val="24"/>
          <w:szCs w:val="24"/>
        </w:rPr>
      </w:pP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Default="00E85D2B" w:rsidP="00C57B95">
      <w:pPr>
        <w:rPr>
          <w:b/>
          <w:sz w:val="24"/>
          <w:szCs w:val="24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C57B95">
      <w:pgSz w:w="12240" w:h="15840"/>
      <w:pgMar w:top="1440" w:right="1800" w:bottom="1440" w:left="1008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31C0" w:rsidRDefault="00EF31C0" w:rsidP="0043138F">
      <w:r>
        <w:separator/>
      </w:r>
    </w:p>
  </w:endnote>
  <w:endnote w:type="continuationSeparator" w:id="0">
    <w:p w:rsidR="00EF31C0" w:rsidRDefault="00EF31C0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31C0" w:rsidRDefault="00EF31C0" w:rsidP="0043138F">
      <w:r>
        <w:separator/>
      </w:r>
    </w:p>
  </w:footnote>
  <w:footnote w:type="continuationSeparator" w:id="0">
    <w:p w:rsidR="00EF31C0" w:rsidRDefault="00EF31C0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E2ECE"/>
    <w:multiLevelType w:val="hybridMultilevel"/>
    <w:tmpl w:val="9FD2BE0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CF63850"/>
    <w:multiLevelType w:val="hybridMultilevel"/>
    <w:tmpl w:val="372272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674C67"/>
    <w:multiLevelType w:val="hybridMultilevel"/>
    <w:tmpl w:val="A21A552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AF3F4F"/>
    <w:multiLevelType w:val="hybridMultilevel"/>
    <w:tmpl w:val="0518AE8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4216850"/>
    <w:multiLevelType w:val="hybridMultilevel"/>
    <w:tmpl w:val="B5D09DAA"/>
    <w:lvl w:ilvl="0" w:tplc="C19CF8E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070D9E"/>
    <w:multiLevelType w:val="hybridMultilevel"/>
    <w:tmpl w:val="D46A6628"/>
    <w:lvl w:ilvl="0" w:tplc="7E7A6A86">
      <w:start w:val="1"/>
      <w:numFmt w:val="decimal"/>
      <w:lvlText w:val="%1."/>
      <w:lvlJc w:val="left"/>
      <w:pPr>
        <w:ind w:left="25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B4AE2"/>
    <w:multiLevelType w:val="hybridMultilevel"/>
    <w:tmpl w:val="F4AC0C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692D2866"/>
    <w:multiLevelType w:val="hybridMultilevel"/>
    <w:tmpl w:val="4578992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6"/>
  </w:num>
  <w:num w:numId="4">
    <w:abstractNumId w:val="15"/>
  </w:num>
  <w:num w:numId="5">
    <w:abstractNumId w:val="6"/>
  </w:num>
  <w:num w:numId="6">
    <w:abstractNumId w:val="5"/>
  </w:num>
  <w:num w:numId="7">
    <w:abstractNumId w:val="11"/>
  </w:num>
  <w:num w:numId="8">
    <w:abstractNumId w:val="3"/>
  </w:num>
  <w:num w:numId="9">
    <w:abstractNumId w:val="0"/>
  </w:num>
  <w:num w:numId="10">
    <w:abstractNumId w:val="13"/>
  </w:num>
  <w:num w:numId="11">
    <w:abstractNumId w:val="10"/>
  </w:num>
  <w:num w:numId="12">
    <w:abstractNumId w:val="1"/>
  </w:num>
  <w:num w:numId="13">
    <w:abstractNumId w:val="8"/>
  </w:num>
  <w:num w:numId="14">
    <w:abstractNumId w:val="14"/>
  </w:num>
  <w:num w:numId="15">
    <w:abstractNumId w:val="4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Mq8FAP7LjF4tAAAA"/>
  </w:docVars>
  <w:rsids>
    <w:rsidRoot w:val="001F589F"/>
    <w:rsid w:val="00003786"/>
    <w:rsid w:val="000037BF"/>
    <w:rsid w:val="00017AEF"/>
    <w:rsid w:val="00020DA8"/>
    <w:rsid w:val="000A47C2"/>
    <w:rsid w:val="000B0AAA"/>
    <w:rsid w:val="000B4ADA"/>
    <w:rsid w:val="000B5BEA"/>
    <w:rsid w:val="000E2D91"/>
    <w:rsid w:val="000F5550"/>
    <w:rsid w:val="00126AD3"/>
    <w:rsid w:val="00153539"/>
    <w:rsid w:val="00154F77"/>
    <w:rsid w:val="0016485B"/>
    <w:rsid w:val="00165A91"/>
    <w:rsid w:val="001804A4"/>
    <w:rsid w:val="00183F2E"/>
    <w:rsid w:val="001B0A03"/>
    <w:rsid w:val="001E15F9"/>
    <w:rsid w:val="001F589F"/>
    <w:rsid w:val="001F6DB1"/>
    <w:rsid w:val="0025181D"/>
    <w:rsid w:val="0025590E"/>
    <w:rsid w:val="00260A85"/>
    <w:rsid w:val="002621EB"/>
    <w:rsid w:val="00266259"/>
    <w:rsid w:val="002B2D00"/>
    <w:rsid w:val="002B6A41"/>
    <w:rsid w:val="002D7363"/>
    <w:rsid w:val="002F71B0"/>
    <w:rsid w:val="00317CC0"/>
    <w:rsid w:val="003270DC"/>
    <w:rsid w:val="00331F85"/>
    <w:rsid w:val="003422C4"/>
    <w:rsid w:val="003448F4"/>
    <w:rsid w:val="00356967"/>
    <w:rsid w:val="003648A6"/>
    <w:rsid w:val="00373AB6"/>
    <w:rsid w:val="00375E73"/>
    <w:rsid w:val="003A271E"/>
    <w:rsid w:val="003B36CC"/>
    <w:rsid w:val="003C748D"/>
    <w:rsid w:val="003E04AD"/>
    <w:rsid w:val="003F500C"/>
    <w:rsid w:val="0043138F"/>
    <w:rsid w:val="00453528"/>
    <w:rsid w:val="00454729"/>
    <w:rsid w:val="0046221F"/>
    <w:rsid w:val="00491C6B"/>
    <w:rsid w:val="004C4A21"/>
    <w:rsid w:val="004C617C"/>
    <w:rsid w:val="004E7DDA"/>
    <w:rsid w:val="00506FC1"/>
    <w:rsid w:val="00513C5E"/>
    <w:rsid w:val="00520AC8"/>
    <w:rsid w:val="005347FA"/>
    <w:rsid w:val="00541243"/>
    <w:rsid w:val="00561DB9"/>
    <w:rsid w:val="0059669D"/>
    <w:rsid w:val="005C2DFE"/>
    <w:rsid w:val="005E02C6"/>
    <w:rsid w:val="005E57B4"/>
    <w:rsid w:val="005F1ADD"/>
    <w:rsid w:val="005F674E"/>
    <w:rsid w:val="006001E5"/>
    <w:rsid w:val="006009AE"/>
    <w:rsid w:val="006145B1"/>
    <w:rsid w:val="00644DD4"/>
    <w:rsid w:val="006776C1"/>
    <w:rsid w:val="006A0FD5"/>
    <w:rsid w:val="006B4A08"/>
    <w:rsid w:val="006F4BDB"/>
    <w:rsid w:val="00705686"/>
    <w:rsid w:val="007114ED"/>
    <w:rsid w:val="00713E6F"/>
    <w:rsid w:val="007441F9"/>
    <w:rsid w:val="00747DFC"/>
    <w:rsid w:val="007536DA"/>
    <w:rsid w:val="00757A52"/>
    <w:rsid w:val="00777798"/>
    <w:rsid w:val="007A0B3D"/>
    <w:rsid w:val="007B1D71"/>
    <w:rsid w:val="007B6C89"/>
    <w:rsid w:val="007D7D65"/>
    <w:rsid w:val="007F6BB5"/>
    <w:rsid w:val="00805893"/>
    <w:rsid w:val="00805D2B"/>
    <w:rsid w:val="0083467E"/>
    <w:rsid w:val="00877E7F"/>
    <w:rsid w:val="00883FBB"/>
    <w:rsid w:val="008975DE"/>
    <w:rsid w:val="008B1422"/>
    <w:rsid w:val="008B2C2A"/>
    <w:rsid w:val="008E3B56"/>
    <w:rsid w:val="008F76C6"/>
    <w:rsid w:val="00962FD9"/>
    <w:rsid w:val="00967A3B"/>
    <w:rsid w:val="00971F7C"/>
    <w:rsid w:val="00990698"/>
    <w:rsid w:val="00992154"/>
    <w:rsid w:val="009A5027"/>
    <w:rsid w:val="009A7FA4"/>
    <w:rsid w:val="00A21E1A"/>
    <w:rsid w:val="00A44239"/>
    <w:rsid w:val="00A62A05"/>
    <w:rsid w:val="00A647A6"/>
    <w:rsid w:val="00A729E2"/>
    <w:rsid w:val="00AB7B40"/>
    <w:rsid w:val="00AD70BF"/>
    <w:rsid w:val="00B517B4"/>
    <w:rsid w:val="00B8249D"/>
    <w:rsid w:val="00BB13A2"/>
    <w:rsid w:val="00BB418C"/>
    <w:rsid w:val="00BB59C9"/>
    <w:rsid w:val="00C57B95"/>
    <w:rsid w:val="00C66D55"/>
    <w:rsid w:val="00C722F2"/>
    <w:rsid w:val="00C7281A"/>
    <w:rsid w:val="00C73D35"/>
    <w:rsid w:val="00CA4CCD"/>
    <w:rsid w:val="00CC052A"/>
    <w:rsid w:val="00CC092B"/>
    <w:rsid w:val="00CC30A1"/>
    <w:rsid w:val="00CC51E9"/>
    <w:rsid w:val="00CD3CF1"/>
    <w:rsid w:val="00CD5BE4"/>
    <w:rsid w:val="00CE1CDF"/>
    <w:rsid w:val="00CF4C6B"/>
    <w:rsid w:val="00CF5DD1"/>
    <w:rsid w:val="00CF6FD2"/>
    <w:rsid w:val="00D1195A"/>
    <w:rsid w:val="00D3506C"/>
    <w:rsid w:val="00D37547"/>
    <w:rsid w:val="00D47DC0"/>
    <w:rsid w:val="00D63B85"/>
    <w:rsid w:val="00D77EAD"/>
    <w:rsid w:val="00D82878"/>
    <w:rsid w:val="00D92AA5"/>
    <w:rsid w:val="00D92ABB"/>
    <w:rsid w:val="00D97AA3"/>
    <w:rsid w:val="00DC1F5D"/>
    <w:rsid w:val="00DF565A"/>
    <w:rsid w:val="00E106EF"/>
    <w:rsid w:val="00E116F2"/>
    <w:rsid w:val="00E53E02"/>
    <w:rsid w:val="00E77211"/>
    <w:rsid w:val="00E85D2B"/>
    <w:rsid w:val="00ED584C"/>
    <w:rsid w:val="00ED69A6"/>
    <w:rsid w:val="00EF31C0"/>
    <w:rsid w:val="00F07653"/>
    <w:rsid w:val="00F33D6D"/>
    <w:rsid w:val="00F41A4E"/>
    <w:rsid w:val="00F516D5"/>
    <w:rsid w:val="00F6159A"/>
    <w:rsid w:val="00F65B8F"/>
    <w:rsid w:val="00F9420E"/>
    <w:rsid w:val="00F9678C"/>
    <w:rsid w:val="00FA1580"/>
    <w:rsid w:val="00FD36F3"/>
    <w:rsid w:val="00FE0C16"/>
    <w:rsid w:val="00FE5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C66D55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  <w:style w:type="character" w:customStyle="1" w:styleId="m-7944957939606561203gmail-caps">
    <w:name w:val="m_-7944957939606561203gmail-caps"/>
    <w:basedOn w:val="DefaultParagraphFont"/>
    <w:rsid w:val="00513C5E"/>
  </w:style>
  <w:style w:type="character" w:customStyle="1" w:styleId="Heading5Char">
    <w:name w:val="Heading 5 Char"/>
    <w:basedOn w:val="DefaultParagraphFont"/>
    <w:link w:val="Heading5"/>
    <w:uiPriority w:val="9"/>
    <w:rsid w:val="00C66D5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1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3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8757E-C840-48BD-9CA1-C7381ECAF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Jeanne M Riecke</cp:lastModifiedBy>
  <cp:revision>2</cp:revision>
  <cp:lastPrinted>2020-01-28T21:36:00Z</cp:lastPrinted>
  <dcterms:created xsi:type="dcterms:W3CDTF">2020-01-28T22:02:00Z</dcterms:created>
  <dcterms:modified xsi:type="dcterms:W3CDTF">2020-01-28T22:02:00Z</dcterms:modified>
</cp:coreProperties>
</file>